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169EB" w14:textId="77777777" w:rsidR="009503AD" w:rsidRDefault="009503AD" w:rsidP="00DC1C2D">
      <w:pPr>
        <w:rPr>
          <w:noProof/>
        </w:rPr>
      </w:pPr>
    </w:p>
    <w:p w14:paraId="000AFD2C" w14:textId="3BA2FDF3" w:rsidR="00DC1C2D" w:rsidRDefault="00DC1C2D" w:rsidP="00DC1C2D">
      <w:r>
        <w:t xml:space="preserve">Full name of the faculty member: </w:t>
      </w:r>
      <w:r w:rsidRPr="00A502A0">
        <w:rPr>
          <w:b/>
        </w:rPr>
        <w:t>SOMEN MONDAL</w:t>
      </w:r>
    </w:p>
    <w:p w14:paraId="409F3D9A" w14:textId="266795F4" w:rsidR="00DC1C2D" w:rsidRDefault="00DC1C2D" w:rsidP="00DC1C2D">
      <w:r>
        <w:t xml:space="preserve">Designation: </w:t>
      </w:r>
      <w:r w:rsidRPr="00A502A0">
        <w:rPr>
          <w:b/>
        </w:rPr>
        <w:t>ASSISTANT PROFESSOR</w:t>
      </w:r>
    </w:p>
    <w:p w14:paraId="6EF06D0E" w14:textId="06047AC4" w:rsidR="00A061A6" w:rsidRDefault="00A061A6" w:rsidP="00DC1C2D">
      <w:r>
        <w:t xml:space="preserve">Experience: </w:t>
      </w:r>
      <w:r w:rsidR="007E7FB6">
        <w:rPr>
          <w:b/>
        </w:rPr>
        <w:t>6</w:t>
      </w:r>
      <w:r w:rsidRPr="00A502A0">
        <w:rPr>
          <w:b/>
        </w:rPr>
        <w:t xml:space="preserve"> Years</w:t>
      </w:r>
    </w:p>
    <w:p w14:paraId="380B14C3" w14:textId="07A63B01" w:rsidR="00DC1C2D" w:rsidRDefault="00DC1C2D" w:rsidP="00DC1C2D">
      <w:r>
        <w:t xml:space="preserve">Specialisation: </w:t>
      </w:r>
      <w:r w:rsidRPr="001203E8">
        <w:rPr>
          <w:b/>
        </w:rPr>
        <w:t xml:space="preserve">Cloud Computing, </w:t>
      </w:r>
      <w:r w:rsidR="00C97D21">
        <w:rPr>
          <w:b/>
        </w:rPr>
        <w:t xml:space="preserve">Advanced </w:t>
      </w:r>
      <w:r w:rsidRPr="001203E8">
        <w:rPr>
          <w:b/>
        </w:rPr>
        <w:t>Cryptography &amp; Network Security</w:t>
      </w:r>
    </w:p>
    <w:p w14:paraId="53F0D31B" w14:textId="4B8710F2" w:rsidR="00DC1C2D" w:rsidRDefault="00DC1C2D" w:rsidP="00DC1C2D">
      <w:r>
        <w:t xml:space="preserve">Contact information: </w:t>
      </w:r>
      <w:r w:rsidRPr="001203E8">
        <w:rPr>
          <w:b/>
        </w:rPr>
        <w:t>somen.cgec@gmail.com</w:t>
      </w:r>
    </w:p>
    <w:p w14:paraId="58DF8827" w14:textId="6A345C21" w:rsidR="00DC1C2D" w:rsidRDefault="00DC1C2D" w:rsidP="00DC1C2D">
      <w:r>
        <w:t>Academic Qualific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3492"/>
      </w:tblGrid>
      <w:tr w:rsidR="00DC1C2D" w14:paraId="7F52DD3C" w14:textId="77777777" w:rsidTr="000775CC">
        <w:trPr>
          <w:trHeight w:val="340"/>
        </w:trPr>
        <w:tc>
          <w:tcPr>
            <w:tcW w:w="5524" w:type="dxa"/>
          </w:tcPr>
          <w:p w14:paraId="23D75D33" w14:textId="1B4D25B8" w:rsidR="00DC1C2D" w:rsidRPr="00A502A0" w:rsidRDefault="00DC1C2D" w:rsidP="00DC1C2D">
            <w:pPr>
              <w:jc w:val="center"/>
              <w:rPr>
                <w:b/>
              </w:rPr>
            </w:pPr>
            <w:r w:rsidRPr="00A502A0">
              <w:rPr>
                <w:b/>
              </w:rPr>
              <w:t>College/ university from which the degree was obtained</w:t>
            </w:r>
          </w:p>
        </w:tc>
        <w:tc>
          <w:tcPr>
            <w:tcW w:w="3492" w:type="dxa"/>
          </w:tcPr>
          <w:p w14:paraId="181F2ECB" w14:textId="44D4CF7F" w:rsidR="00DC1C2D" w:rsidRPr="00A502A0" w:rsidRDefault="00DC1C2D" w:rsidP="00DC1C2D">
            <w:pPr>
              <w:jc w:val="center"/>
              <w:rPr>
                <w:b/>
              </w:rPr>
            </w:pPr>
            <w:r w:rsidRPr="00A502A0">
              <w:rPr>
                <w:b/>
              </w:rPr>
              <w:t>Abbreviation of the degree</w:t>
            </w:r>
          </w:p>
        </w:tc>
      </w:tr>
      <w:tr w:rsidR="00DC1C2D" w14:paraId="54435347" w14:textId="77777777" w:rsidTr="000775CC">
        <w:trPr>
          <w:trHeight w:val="340"/>
        </w:trPr>
        <w:tc>
          <w:tcPr>
            <w:tcW w:w="5524" w:type="dxa"/>
          </w:tcPr>
          <w:p w14:paraId="28FE4F8B" w14:textId="0C6C627F" w:rsidR="00DC1C2D" w:rsidRDefault="00DC1C2D" w:rsidP="00DC1C2D">
            <w:pPr>
              <w:jc w:val="center"/>
            </w:pPr>
            <w:proofErr w:type="spellStart"/>
            <w:r>
              <w:t>Barasat</w:t>
            </w:r>
            <w:proofErr w:type="spellEnd"/>
            <w:r>
              <w:t xml:space="preserve"> Govt. College, </w:t>
            </w:r>
            <w:r w:rsidRPr="00DC1C2D">
              <w:t>University of Calcutta</w:t>
            </w:r>
          </w:p>
        </w:tc>
        <w:tc>
          <w:tcPr>
            <w:tcW w:w="3492" w:type="dxa"/>
          </w:tcPr>
          <w:p w14:paraId="3F3E4E01" w14:textId="33A666B6" w:rsidR="00DC1C2D" w:rsidRDefault="00DC1C2D" w:rsidP="00DC1C2D">
            <w:pPr>
              <w:jc w:val="center"/>
            </w:pPr>
            <w:r w:rsidRPr="00DC1C2D">
              <w:t>B.Sc. (Physics Hons.)</w:t>
            </w:r>
          </w:p>
        </w:tc>
      </w:tr>
      <w:tr w:rsidR="00DC1C2D" w14:paraId="131252B6" w14:textId="77777777" w:rsidTr="000775CC">
        <w:trPr>
          <w:trHeight w:val="340"/>
        </w:trPr>
        <w:tc>
          <w:tcPr>
            <w:tcW w:w="5524" w:type="dxa"/>
          </w:tcPr>
          <w:p w14:paraId="35DEBF9B" w14:textId="33F12F60" w:rsidR="00DC1C2D" w:rsidRDefault="00DC1C2D" w:rsidP="00DC1C2D">
            <w:pPr>
              <w:jc w:val="center"/>
            </w:pPr>
            <w:r>
              <w:t>University of Calcutta</w:t>
            </w:r>
          </w:p>
        </w:tc>
        <w:tc>
          <w:tcPr>
            <w:tcW w:w="3492" w:type="dxa"/>
          </w:tcPr>
          <w:p w14:paraId="3D697DF7" w14:textId="4EC6BF4C" w:rsidR="00DC1C2D" w:rsidRDefault="00DC1C2D" w:rsidP="00DC1C2D">
            <w:pPr>
              <w:jc w:val="center"/>
            </w:pPr>
            <w:r>
              <w:t>B. Tech. (CSE)</w:t>
            </w:r>
          </w:p>
        </w:tc>
      </w:tr>
      <w:tr w:rsidR="00DC1C2D" w14:paraId="154B6D4E" w14:textId="77777777" w:rsidTr="000775CC">
        <w:trPr>
          <w:trHeight w:val="340"/>
        </w:trPr>
        <w:tc>
          <w:tcPr>
            <w:tcW w:w="5524" w:type="dxa"/>
          </w:tcPr>
          <w:p w14:paraId="40FBCBC3" w14:textId="46B35509" w:rsidR="00DC1C2D" w:rsidRDefault="00DC1C2D" w:rsidP="00DC1C2D">
            <w:pPr>
              <w:jc w:val="center"/>
            </w:pPr>
            <w:r>
              <w:t>University of Calcutta</w:t>
            </w:r>
          </w:p>
        </w:tc>
        <w:tc>
          <w:tcPr>
            <w:tcW w:w="3492" w:type="dxa"/>
          </w:tcPr>
          <w:p w14:paraId="16C4C1CC" w14:textId="1F554D87" w:rsidR="00DC1C2D" w:rsidRDefault="00DC1C2D" w:rsidP="00DC1C2D">
            <w:pPr>
              <w:jc w:val="center"/>
            </w:pPr>
            <w:r>
              <w:t>M. Tech. (CSE)</w:t>
            </w:r>
          </w:p>
        </w:tc>
      </w:tr>
      <w:tr w:rsidR="00DC1C2D" w14:paraId="46EE2586" w14:textId="77777777" w:rsidTr="000775CC">
        <w:trPr>
          <w:trHeight w:val="340"/>
        </w:trPr>
        <w:tc>
          <w:tcPr>
            <w:tcW w:w="5524" w:type="dxa"/>
          </w:tcPr>
          <w:p w14:paraId="09ACF3AD" w14:textId="7F3AC389" w:rsidR="00DC1C2D" w:rsidRDefault="00DC1C2D" w:rsidP="00DC1C2D">
            <w:pPr>
              <w:jc w:val="center"/>
            </w:pPr>
            <w:r>
              <w:t>IIIT Kalyani</w:t>
            </w:r>
          </w:p>
        </w:tc>
        <w:tc>
          <w:tcPr>
            <w:tcW w:w="3492" w:type="dxa"/>
          </w:tcPr>
          <w:p w14:paraId="4B0CD903" w14:textId="6F8C9962" w:rsidR="00DC1C2D" w:rsidRDefault="00DC1C2D" w:rsidP="00DC1C2D">
            <w:pPr>
              <w:jc w:val="center"/>
            </w:pPr>
            <w:r>
              <w:t>Ph.D. (Pursuing)</w:t>
            </w:r>
          </w:p>
        </w:tc>
      </w:tr>
    </w:tbl>
    <w:p w14:paraId="0CB172B5" w14:textId="77777777" w:rsidR="00A502A0" w:rsidRDefault="00DC1C2D" w:rsidP="00DC1C2D">
      <w:r>
        <w:t xml:space="preserve"> </w:t>
      </w:r>
    </w:p>
    <w:p w14:paraId="5E6631AC" w14:textId="2BFD7CDC" w:rsidR="00F33039" w:rsidRDefault="00F33039" w:rsidP="00DC1C2D">
      <w:r>
        <w:t xml:space="preserve">Research interests: </w:t>
      </w:r>
      <w:r w:rsidR="00C97D21" w:rsidRPr="001203E8">
        <w:rPr>
          <w:b/>
        </w:rPr>
        <w:t xml:space="preserve">Cloud Computing, </w:t>
      </w:r>
      <w:r w:rsidR="00C97D21">
        <w:rPr>
          <w:b/>
        </w:rPr>
        <w:t xml:space="preserve">Advanced </w:t>
      </w:r>
      <w:r w:rsidR="00C97D21" w:rsidRPr="001203E8">
        <w:rPr>
          <w:b/>
        </w:rPr>
        <w:t>Cryptography &amp; Netw</w:t>
      </w:r>
      <w:bookmarkStart w:id="0" w:name="_GoBack"/>
      <w:bookmarkEnd w:id="0"/>
      <w:r w:rsidR="00C97D21" w:rsidRPr="001203E8">
        <w:rPr>
          <w:b/>
        </w:rPr>
        <w:t>ork Security</w:t>
      </w:r>
    </w:p>
    <w:sectPr w:rsidR="00F330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3tjA0MjU2MLAwNzBQ0lEKTi0uzszPAykwrgUA+096rywAAAA="/>
  </w:docVars>
  <w:rsids>
    <w:rsidRoot w:val="00041170"/>
    <w:rsid w:val="00041170"/>
    <w:rsid w:val="000775CC"/>
    <w:rsid w:val="001203E8"/>
    <w:rsid w:val="00253357"/>
    <w:rsid w:val="007E7FB6"/>
    <w:rsid w:val="00825DCE"/>
    <w:rsid w:val="009503AD"/>
    <w:rsid w:val="00965551"/>
    <w:rsid w:val="00A061A6"/>
    <w:rsid w:val="00A502A0"/>
    <w:rsid w:val="00C97D21"/>
    <w:rsid w:val="00DC1C2D"/>
    <w:rsid w:val="00EB2348"/>
    <w:rsid w:val="00F33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37DDA"/>
  <w15:chartTrackingRefBased/>
  <w15:docId w15:val="{04963267-2DB5-4FC7-8331-133DF7BEC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1C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2</cp:revision>
  <dcterms:created xsi:type="dcterms:W3CDTF">2018-03-08T16:27:00Z</dcterms:created>
  <dcterms:modified xsi:type="dcterms:W3CDTF">2018-05-26T06:29:00Z</dcterms:modified>
</cp:coreProperties>
</file>